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8728B7" w14:textId="4000864A" w:rsidR="004F402B" w:rsidRPr="005D361C" w:rsidRDefault="00A45BE4" w:rsidP="004F402B">
      <w:pPr>
        <w:spacing w:line="616" w:lineRule="exact"/>
        <w:ind w:left="683" w:right="324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5D361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57216" behindDoc="0" locked="0" layoutInCell="1" allowOverlap="1" wp14:anchorId="556A30DB" wp14:editId="3A7BA779">
            <wp:simplePos x="0" y="0"/>
            <wp:positionH relativeFrom="page">
              <wp:posOffset>856242</wp:posOffset>
            </wp:positionH>
            <wp:positionV relativeFrom="paragraph">
              <wp:posOffset>363542</wp:posOffset>
            </wp:positionV>
            <wp:extent cx="5815937" cy="1593627"/>
            <wp:effectExtent l="0" t="0" r="0" b="0"/>
            <wp:wrapTopAndBottom/>
            <wp:docPr id="1" name="image1.jpeg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15937" cy="15936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361C">
        <w:rPr>
          <w:rFonts w:ascii="Times New Roman" w:hAnsi="Times New Roman" w:cs="Times New Roman"/>
          <w:b/>
          <w:sz w:val="32"/>
          <w:szCs w:val="24"/>
        </w:rPr>
        <w:t xml:space="preserve">         </w:t>
      </w:r>
    </w:p>
    <w:p w14:paraId="7E31BBF5" w14:textId="364B16B3" w:rsidR="004F402B" w:rsidRPr="005D361C" w:rsidRDefault="00B40B18" w:rsidP="00B40B18">
      <w:pPr>
        <w:spacing w:before="294"/>
        <w:ind w:left="980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 xml:space="preserve">     </w:t>
      </w:r>
      <w:r w:rsidR="004F402B" w:rsidRPr="005D361C">
        <w:rPr>
          <w:rFonts w:ascii="Times New Roman" w:hAnsi="Times New Roman" w:cs="Times New Roman"/>
          <w:b/>
          <w:sz w:val="32"/>
          <w:szCs w:val="24"/>
        </w:rPr>
        <w:t>UNIVERSITY INSTITUTE OF</w:t>
      </w:r>
      <w:r w:rsidR="004F402B" w:rsidRPr="005D361C">
        <w:rPr>
          <w:rFonts w:ascii="Times New Roman" w:hAnsi="Times New Roman" w:cs="Times New Roman"/>
          <w:b/>
          <w:spacing w:val="-2"/>
          <w:sz w:val="32"/>
          <w:szCs w:val="24"/>
        </w:rPr>
        <w:t xml:space="preserve"> </w:t>
      </w:r>
      <w:r w:rsidR="004F402B" w:rsidRPr="005D361C">
        <w:rPr>
          <w:rFonts w:ascii="Times New Roman" w:hAnsi="Times New Roman" w:cs="Times New Roman"/>
          <w:b/>
          <w:sz w:val="32"/>
          <w:szCs w:val="24"/>
        </w:rPr>
        <w:t>ENGINEERING</w:t>
      </w:r>
    </w:p>
    <w:p w14:paraId="140A73B1" w14:textId="160E1BBE" w:rsidR="00995635" w:rsidRPr="00A45BE4" w:rsidRDefault="00B40B18" w:rsidP="00B40B18">
      <w:pPr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 xml:space="preserve">                      </w:t>
      </w:r>
      <w:r w:rsidR="00995635" w:rsidRPr="00A45BE4">
        <w:rPr>
          <w:rFonts w:ascii="Times New Roman" w:hAnsi="Times New Roman" w:cs="Times New Roman"/>
          <w:b/>
          <w:bCs/>
          <w:sz w:val="30"/>
          <w:szCs w:val="30"/>
        </w:rPr>
        <w:t>Department of Computer Science &amp; Engineering</w:t>
      </w:r>
    </w:p>
    <w:p w14:paraId="73E67164" w14:textId="79DE76A2" w:rsidR="004F402B" w:rsidRPr="005D361C" w:rsidRDefault="004F402B" w:rsidP="004F402B">
      <w:pPr>
        <w:pStyle w:val="BodyText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A990A21" w14:textId="088F7481" w:rsidR="004F402B" w:rsidRPr="005D361C" w:rsidRDefault="004F402B" w:rsidP="004F402B">
      <w:pPr>
        <w:pStyle w:val="BodyText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C26771F" w14:textId="354F4C98" w:rsidR="004F402B" w:rsidRPr="005D361C" w:rsidRDefault="004F402B" w:rsidP="004F402B">
      <w:pPr>
        <w:pStyle w:val="BodyText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B49FA7" w14:textId="2EFD21A5" w:rsidR="004F402B" w:rsidRPr="005D361C" w:rsidRDefault="004F402B" w:rsidP="004F402B">
      <w:pPr>
        <w:pStyle w:val="BodyText"/>
        <w:spacing w:before="3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E5D96C5" w14:textId="77777777" w:rsidR="004F402B" w:rsidRPr="005D361C" w:rsidRDefault="004F402B" w:rsidP="004F402B">
      <w:pPr>
        <w:pStyle w:val="BodyText"/>
        <w:spacing w:before="5"/>
        <w:jc w:val="center"/>
        <w:rPr>
          <w:rFonts w:ascii="Times New Roman" w:hAnsi="Times New Roman" w:cs="Times New Roman"/>
          <w:b/>
          <w:szCs w:val="24"/>
        </w:rPr>
      </w:pPr>
    </w:p>
    <w:p w14:paraId="276DD9E3" w14:textId="2B0497E5" w:rsidR="005D361C" w:rsidRPr="00B40B18" w:rsidRDefault="005D361C" w:rsidP="005D361C">
      <w:pPr>
        <w:jc w:val="center"/>
        <w:rPr>
          <w:rFonts w:ascii="Times New Roman" w:hAnsi="Times New Roman" w:cs="Times New Roman"/>
          <w:b/>
          <w:sz w:val="28"/>
        </w:rPr>
      </w:pPr>
      <w:r w:rsidRPr="00B40B18">
        <w:rPr>
          <w:rFonts w:ascii="Times New Roman" w:hAnsi="Times New Roman" w:cs="Times New Roman"/>
          <w:b/>
          <w:sz w:val="28"/>
        </w:rPr>
        <w:t xml:space="preserve">Subject Name: </w:t>
      </w:r>
      <w:r w:rsidR="00A85E4D">
        <w:rPr>
          <w:rFonts w:ascii="Times New Roman" w:hAnsi="Times New Roman" w:cs="Times New Roman"/>
          <w:b/>
          <w:sz w:val="28"/>
        </w:rPr>
        <w:t>INTERNET OF THINGS</w:t>
      </w:r>
      <w:r w:rsidR="00B40B18" w:rsidRPr="00B40B18">
        <w:rPr>
          <w:rFonts w:ascii="Times New Roman" w:hAnsi="Times New Roman" w:cs="Times New Roman"/>
          <w:b/>
          <w:sz w:val="28"/>
        </w:rPr>
        <w:t xml:space="preserve"> LAB</w:t>
      </w:r>
    </w:p>
    <w:p w14:paraId="3C4C9688" w14:textId="4D6C00CE" w:rsidR="005D361C" w:rsidRPr="00B40B18" w:rsidRDefault="005D361C" w:rsidP="005D361C">
      <w:pPr>
        <w:jc w:val="center"/>
        <w:rPr>
          <w:rFonts w:ascii="Times New Roman" w:hAnsi="Times New Roman" w:cs="Times New Roman"/>
          <w:b/>
          <w:sz w:val="28"/>
        </w:rPr>
      </w:pPr>
      <w:r w:rsidRPr="00B40B18">
        <w:rPr>
          <w:rFonts w:ascii="Times New Roman" w:hAnsi="Times New Roman" w:cs="Times New Roman"/>
          <w:b/>
          <w:sz w:val="28"/>
        </w:rPr>
        <w:t>Subject Code:</w:t>
      </w:r>
      <w:r w:rsidR="00B40B18" w:rsidRPr="00B40B18">
        <w:rPr>
          <w:rFonts w:ascii="Times New Roman" w:hAnsi="Times New Roman" w:cs="Times New Roman"/>
          <w:b/>
          <w:sz w:val="28"/>
        </w:rPr>
        <w:t xml:space="preserve"> 20CSP-35</w:t>
      </w:r>
      <w:r w:rsidR="00A85E4D">
        <w:rPr>
          <w:rFonts w:ascii="Times New Roman" w:hAnsi="Times New Roman" w:cs="Times New Roman"/>
          <w:b/>
          <w:sz w:val="28"/>
        </w:rPr>
        <w:t>8</w:t>
      </w:r>
    </w:p>
    <w:p w14:paraId="6137BAAB" w14:textId="77777777" w:rsidR="005D361C" w:rsidRPr="005D361C" w:rsidRDefault="005D361C" w:rsidP="005D361C">
      <w:pPr>
        <w:rPr>
          <w:rFonts w:ascii="Times New Roman" w:hAnsi="Times New Roman" w:cs="Times New Roman"/>
          <w:b/>
        </w:rPr>
      </w:pPr>
    </w:p>
    <w:p w14:paraId="3201151A" w14:textId="4F6E4B44" w:rsidR="005D361C" w:rsidRPr="005D361C" w:rsidRDefault="005D361C" w:rsidP="005D361C">
      <w:pPr>
        <w:rPr>
          <w:rFonts w:ascii="Times New Roman" w:hAnsi="Times New Roman" w:cs="Times New Roman"/>
          <w:b/>
          <w:sz w:val="24"/>
        </w:rPr>
      </w:pPr>
      <w:r w:rsidRPr="005D361C">
        <w:rPr>
          <w:rFonts w:ascii="Times New Roman" w:hAnsi="Times New Roman" w:cs="Times New Roman"/>
          <w:b/>
          <w:sz w:val="24"/>
        </w:rPr>
        <w:t>Submitted to:</w:t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  <w:t>Submitted by:</w:t>
      </w:r>
    </w:p>
    <w:p w14:paraId="6E935E42" w14:textId="3868CE34" w:rsidR="005D361C" w:rsidRPr="005D361C" w:rsidRDefault="00B40B18" w:rsidP="005D361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r</w:t>
      </w:r>
      <w:r w:rsidR="00A85E4D">
        <w:rPr>
          <w:rFonts w:ascii="Times New Roman" w:hAnsi="Times New Roman" w:cs="Times New Roman"/>
          <w:sz w:val="24"/>
        </w:rPr>
        <w:t>. Parveen Badoni</w:t>
      </w:r>
      <w:r>
        <w:rPr>
          <w:rFonts w:ascii="Times New Roman" w:hAnsi="Times New Roman" w:cs="Times New Roman"/>
          <w:sz w:val="24"/>
        </w:rPr>
        <w:t xml:space="preserve"> (E1</w:t>
      </w:r>
      <w:r w:rsidR="00A85E4D">
        <w:rPr>
          <w:rFonts w:ascii="Times New Roman" w:hAnsi="Times New Roman" w:cs="Times New Roman"/>
          <w:sz w:val="24"/>
        </w:rPr>
        <w:t>3737</w:t>
      </w:r>
      <w:r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 w:rsidR="005D361C" w:rsidRPr="005D361C">
        <w:rPr>
          <w:rFonts w:ascii="Times New Roman" w:hAnsi="Times New Roman" w:cs="Times New Roman"/>
          <w:sz w:val="24"/>
        </w:rPr>
        <w:t>Name</w:t>
      </w:r>
      <w:r w:rsidR="00A45BE4">
        <w:rPr>
          <w:rFonts w:ascii="Times New Roman" w:hAnsi="Times New Roman" w:cs="Times New Roman"/>
          <w:sz w:val="24"/>
        </w:rPr>
        <w:t>:</w:t>
      </w:r>
      <w:r>
        <w:rPr>
          <w:rFonts w:ascii="Times New Roman" w:hAnsi="Times New Roman" w:cs="Times New Roman"/>
          <w:sz w:val="24"/>
        </w:rPr>
        <w:t xml:space="preserve"> </w:t>
      </w:r>
      <w:r w:rsidR="00332D22">
        <w:rPr>
          <w:rFonts w:ascii="Times New Roman" w:hAnsi="Times New Roman" w:cs="Times New Roman"/>
          <w:sz w:val="24"/>
        </w:rPr>
        <w:t>Nabha Varshney</w:t>
      </w:r>
    </w:p>
    <w:p w14:paraId="269405AF" w14:textId="6B3CA1C4" w:rsidR="005D361C" w:rsidRPr="005D361C" w:rsidRDefault="005D361C">
      <w:pPr>
        <w:rPr>
          <w:rFonts w:ascii="Times New Roman" w:hAnsi="Times New Roman" w:cs="Times New Roman"/>
          <w:sz w:val="24"/>
        </w:rPr>
      </w:pP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  <w:t>UID</w:t>
      </w:r>
      <w:r w:rsidR="00A45BE4">
        <w:rPr>
          <w:rFonts w:ascii="Times New Roman" w:hAnsi="Times New Roman" w:cs="Times New Roman"/>
          <w:sz w:val="24"/>
        </w:rPr>
        <w:t>:</w:t>
      </w:r>
      <w:r w:rsidR="00B40B18">
        <w:rPr>
          <w:rFonts w:ascii="Times New Roman" w:hAnsi="Times New Roman" w:cs="Times New Roman"/>
          <w:sz w:val="24"/>
        </w:rPr>
        <w:t xml:space="preserve"> 20BCS</w:t>
      </w:r>
      <w:r w:rsidR="00332D22">
        <w:rPr>
          <w:rFonts w:ascii="Times New Roman" w:hAnsi="Times New Roman" w:cs="Times New Roman"/>
          <w:sz w:val="24"/>
        </w:rPr>
        <w:t>4995</w:t>
      </w:r>
    </w:p>
    <w:p w14:paraId="17AAE038" w14:textId="1AE7AC2B" w:rsidR="005D361C" w:rsidRPr="005D361C" w:rsidRDefault="005D361C">
      <w:pPr>
        <w:rPr>
          <w:rFonts w:ascii="Times New Roman" w:hAnsi="Times New Roman" w:cs="Times New Roman"/>
          <w:sz w:val="24"/>
        </w:rPr>
      </w:pP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  <w:t>Section</w:t>
      </w:r>
      <w:r w:rsidR="00A45BE4">
        <w:rPr>
          <w:rFonts w:ascii="Times New Roman" w:hAnsi="Times New Roman" w:cs="Times New Roman"/>
          <w:sz w:val="24"/>
        </w:rPr>
        <w:t>:</w:t>
      </w:r>
      <w:r w:rsidR="00B40B18">
        <w:rPr>
          <w:rFonts w:ascii="Times New Roman" w:hAnsi="Times New Roman" w:cs="Times New Roman"/>
          <w:sz w:val="24"/>
        </w:rPr>
        <w:t xml:space="preserve"> 20BCS_DM_704</w:t>
      </w:r>
    </w:p>
    <w:p w14:paraId="11688F6D" w14:textId="5512D5FB" w:rsidR="005D361C" w:rsidRDefault="005D361C">
      <w:pPr>
        <w:rPr>
          <w:rFonts w:ascii="Times New Roman" w:hAnsi="Times New Roman" w:cs="Times New Roman"/>
        </w:rPr>
      </w:pP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  <w:t>Group</w:t>
      </w:r>
      <w:r w:rsidR="00A45BE4">
        <w:rPr>
          <w:rFonts w:ascii="Times New Roman" w:hAnsi="Times New Roman" w:cs="Times New Roman"/>
          <w:sz w:val="24"/>
        </w:rPr>
        <w:t>:</w:t>
      </w:r>
      <w:r w:rsidRPr="005D361C">
        <w:rPr>
          <w:rFonts w:ascii="Times New Roman" w:hAnsi="Times New Roman" w:cs="Times New Roman"/>
          <w:sz w:val="24"/>
        </w:rPr>
        <w:tab/>
      </w:r>
      <w:r w:rsidR="00332D22">
        <w:rPr>
          <w:rFonts w:ascii="Times New Roman" w:hAnsi="Times New Roman" w:cs="Times New Roman"/>
        </w:rPr>
        <w:t>A</w:t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</w:p>
    <w:p w14:paraId="7352FC38" w14:textId="10B76543" w:rsidR="005D361C" w:rsidRDefault="005D361C">
      <w:pPr>
        <w:rPr>
          <w:rFonts w:ascii="Times New Roman" w:hAnsi="Times New Roman" w:cs="Times New Roman"/>
        </w:rPr>
      </w:pPr>
    </w:p>
    <w:p w14:paraId="43EF0064" w14:textId="77777777" w:rsidR="00995635" w:rsidRDefault="00995635">
      <w:pPr>
        <w:rPr>
          <w:rFonts w:ascii="Times New Roman" w:hAnsi="Times New Roman" w:cs="Times New Roman"/>
        </w:rPr>
      </w:pPr>
    </w:p>
    <w:p w14:paraId="42EEC5AF" w14:textId="77777777" w:rsidR="00995635" w:rsidRDefault="00995635">
      <w:pPr>
        <w:rPr>
          <w:rFonts w:ascii="Times New Roman" w:hAnsi="Times New Roman" w:cs="Times New Roman"/>
        </w:rPr>
      </w:pPr>
    </w:p>
    <w:p w14:paraId="66B47183" w14:textId="4F8CD3DB" w:rsidR="00A45BE4" w:rsidRDefault="00A45BE4">
      <w:pPr>
        <w:rPr>
          <w:rFonts w:ascii="Times New Roman" w:hAnsi="Times New Roman" w:cs="Times New Roman"/>
        </w:rPr>
      </w:pPr>
    </w:p>
    <w:p w14:paraId="15A59772" w14:textId="0CAFAF48" w:rsidR="00A45BE4" w:rsidRDefault="00A45BE4">
      <w:pPr>
        <w:rPr>
          <w:rFonts w:ascii="Times New Roman" w:hAnsi="Times New Roman" w:cs="Times New Roman"/>
        </w:rPr>
      </w:pPr>
    </w:p>
    <w:p w14:paraId="4AE41FD8" w14:textId="2CA66E46" w:rsidR="00A45BE4" w:rsidRDefault="00A45BE4">
      <w:pPr>
        <w:rPr>
          <w:rFonts w:ascii="Times New Roman" w:hAnsi="Times New Roman" w:cs="Times New Roman"/>
        </w:rPr>
      </w:pPr>
    </w:p>
    <w:p w14:paraId="65E8DE22" w14:textId="77777777" w:rsidR="00A45BE4" w:rsidRDefault="00A45BE4" w:rsidP="005D361C">
      <w:pPr>
        <w:jc w:val="center"/>
        <w:rPr>
          <w:rFonts w:ascii="Times New Roman" w:hAnsi="Times New Roman" w:cs="Times New Roman"/>
          <w:b/>
          <w:sz w:val="24"/>
        </w:rPr>
      </w:pPr>
    </w:p>
    <w:p w14:paraId="2D669448" w14:textId="77777777" w:rsidR="00A45BE4" w:rsidRDefault="00A45BE4" w:rsidP="005D361C">
      <w:pPr>
        <w:jc w:val="center"/>
        <w:rPr>
          <w:rFonts w:ascii="Times New Roman" w:hAnsi="Times New Roman" w:cs="Times New Roman"/>
          <w:b/>
          <w:sz w:val="24"/>
        </w:rPr>
      </w:pPr>
    </w:p>
    <w:p w14:paraId="48526A31" w14:textId="319E9FD6" w:rsidR="005D361C" w:rsidRDefault="005D361C" w:rsidP="005D361C">
      <w:pPr>
        <w:jc w:val="center"/>
        <w:rPr>
          <w:rFonts w:ascii="Times New Roman" w:hAnsi="Times New Roman" w:cs="Times New Roman"/>
          <w:b/>
          <w:sz w:val="24"/>
        </w:rPr>
      </w:pPr>
      <w:r w:rsidRPr="005D361C">
        <w:rPr>
          <w:rFonts w:ascii="Times New Roman" w:hAnsi="Times New Roman" w:cs="Times New Roman"/>
          <w:b/>
          <w:sz w:val="24"/>
        </w:rPr>
        <w:t>INDEX</w:t>
      </w:r>
    </w:p>
    <w:tbl>
      <w:tblPr>
        <w:tblW w:w="11327" w:type="dxa"/>
        <w:tblInd w:w="-114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"/>
        <w:gridCol w:w="2977"/>
        <w:gridCol w:w="1417"/>
        <w:gridCol w:w="1134"/>
        <w:gridCol w:w="993"/>
        <w:gridCol w:w="850"/>
        <w:gridCol w:w="1134"/>
        <w:gridCol w:w="2113"/>
      </w:tblGrid>
      <w:tr w:rsidR="00332D22" w:rsidRPr="00A45BE4" w14:paraId="3104B052" w14:textId="77777777" w:rsidTr="00332D22">
        <w:trPr>
          <w:trHeight w:val="548"/>
        </w:trPr>
        <w:tc>
          <w:tcPr>
            <w:tcW w:w="709" w:type="dxa"/>
          </w:tcPr>
          <w:p w14:paraId="1CC0B238" w14:textId="38181231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Ex. No</w:t>
            </w:r>
          </w:p>
        </w:tc>
        <w:tc>
          <w:tcPr>
            <w:tcW w:w="2977" w:type="dxa"/>
          </w:tcPr>
          <w:p w14:paraId="2781CEB5" w14:textId="7E42A09D" w:rsidR="00332D22" w:rsidRPr="00A45BE4" w:rsidRDefault="00332D22" w:rsidP="00332D22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List of Experiments</w:t>
            </w:r>
          </w:p>
        </w:tc>
        <w:tc>
          <w:tcPr>
            <w:tcW w:w="1417" w:type="dxa"/>
          </w:tcPr>
          <w:p w14:paraId="0BFF9ED8" w14:textId="52B135DF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Date</w:t>
            </w:r>
          </w:p>
        </w:tc>
        <w:tc>
          <w:tcPr>
            <w:tcW w:w="1134" w:type="dxa"/>
          </w:tcPr>
          <w:p w14:paraId="39E3D0B8" w14:textId="5C9CF213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Conduct (MM: 12) </w:t>
            </w:r>
          </w:p>
        </w:tc>
        <w:tc>
          <w:tcPr>
            <w:tcW w:w="993" w:type="dxa"/>
          </w:tcPr>
          <w:p w14:paraId="01648E2F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Viva </w:t>
            </w:r>
          </w:p>
          <w:p w14:paraId="73CAE9F3" w14:textId="12B88B64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(MM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10)</w:t>
            </w:r>
          </w:p>
        </w:tc>
        <w:tc>
          <w:tcPr>
            <w:tcW w:w="850" w:type="dxa"/>
          </w:tcPr>
          <w:p w14:paraId="4A7DF794" w14:textId="4CC82DFB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Record (MM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8)</w:t>
            </w:r>
          </w:p>
        </w:tc>
        <w:tc>
          <w:tcPr>
            <w:tcW w:w="1134" w:type="dxa"/>
          </w:tcPr>
          <w:p w14:paraId="6E63BB66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Total </w:t>
            </w:r>
          </w:p>
          <w:p w14:paraId="5D8FBC9C" w14:textId="3698C7EE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(MM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30)</w:t>
            </w:r>
          </w:p>
        </w:tc>
        <w:tc>
          <w:tcPr>
            <w:tcW w:w="2113" w:type="dxa"/>
          </w:tcPr>
          <w:p w14:paraId="6E439053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Remarks/Signature</w:t>
            </w:r>
          </w:p>
        </w:tc>
      </w:tr>
      <w:tr w:rsidR="00332D22" w:rsidRPr="00A45BE4" w14:paraId="70D1FDB0" w14:textId="77777777" w:rsidTr="00332D22">
        <w:trPr>
          <w:trHeight w:val="948"/>
        </w:trPr>
        <w:tc>
          <w:tcPr>
            <w:tcW w:w="709" w:type="dxa"/>
          </w:tcPr>
          <w:p w14:paraId="1BED107C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09E1E97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1.1</w:t>
            </w:r>
          </w:p>
        </w:tc>
        <w:tc>
          <w:tcPr>
            <w:tcW w:w="2977" w:type="dxa"/>
            <w:vAlign w:val="center"/>
          </w:tcPr>
          <w:p w14:paraId="1606A697" w14:textId="77777777" w:rsidR="00332D22" w:rsidRPr="00A45BE4" w:rsidRDefault="00332D2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</w:tcPr>
          <w:p w14:paraId="2FB478FE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1831ACC0" w14:textId="687D7312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3" w:type="dxa"/>
          </w:tcPr>
          <w:p w14:paraId="44BCF693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</w:tcPr>
          <w:p w14:paraId="204C416B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28765B72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3" w:type="dxa"/>
          </w:tcPr>
          <w:p w14:paraId="5F9EF962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32D22" w:rsidRPr="00A45BE4" w14:paraId="0ECEFFAB" w14:textId="77777777" w:rsidTr="00332D22">
        <w:trPr>
          <w:trHeight w:val="1117"/>
        </w:trPr>
        <w:tc>
          <w:tcPr>
            <w:tcW w:w="709" w:type="dxa"/>
          </w:tcPr>
          <w:p w14:paraId="42FE4804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01D9DB1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1.2</w:t>
            </w:r>
          </w:p>
        </w:tc>
        <w:tc>
          <w:tcPr>
            <w:tcW w:w="2977" w:type="dxa"/>
          </w:tcPr>
          <w:p w14:paraId="546EE2A1" w14:textId="0E235FA1" w:rsidR="00332D22" w:rsidRPr="00A45BE4" w:rsidRDefault="00332D2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</w:tcPr>
          <w:p w14:paraId="446B4626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3CF90F9B" w14:textId="399280FD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3" w:type="dxa"/>
          </w:tcPr>
          <w:p w14:paraId="39D89456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</w:tcPr>
          <w:p w14:paraId="44BF77B7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00608478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3" w:type="dxa"/>
          </w:tcPr>
          <w:p w14:paraId="11C6B308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32D22" w:rsidRPr="00A45BE4" w14:paraId="104AEE4F" w14:textId="77777777" w:rsidTr="00332D22">
        <w:trPr>
          <w:trHeight w:val="1275"/>
        </w:trPr>
        <w:tc>
          <w:tcPr>
            <w:tcW w:w="709" w:type="dxa"/>
          </w:tcPr>
          <w:p w14:paraId="36330916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EF06557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1.3</w:t>
            </w:r>
          </w:p>
        </w:tc>
        <w:tc>
          <w:tcPr>
            <w:tcW w:w="2977" w:type="dxa"/>
            <w:vAlign w:val="center"/>
          </w:tcPr>
          <w:p w14:paraId="17E06162" w14:textId="77777777" w:rsidR="00332D22" w:rsidRPr="00A45BE4" w:rsidRDefault="00332D2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</w:tcPr>
          <w:p w14:paraId="541EBB20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1604ADDE" w14:textId="626EEA48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3" w:type="dxa"/>
          </w:tcPr>
          <w:p w14:paraId="4C8ED924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</w:tcPr>
          <w:p w14:paraId="1F2D1C76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20A9A14D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3" w:type="dxa"/>
          </w:tcPr>
          <w:p w14:paraId="269DD6EC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32D22" w:rsidRPr="00A45BE4" w14:paraId="5D72FAD2" w14:textId="77777777" w:rsidTr="00332D22">
        <w:trPr>
          <w:trHeight w:val="982"/>
        </w:trPr>
        <w:tc>
          <w:tcPr>
            <w:tcW w:w="709" w:type="dxa"/>
          </w:tcPr>
          <w:p w14:paraId="25A5069F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46FBC4E6" w14:textId="67CC5A59" w:rsidR="00332D22" w:rsidRPr="00A45BE4" w:rsidRDefault="009D08EE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1.4</w:t>
            </w:r>
          </w:p>
        </w:tc>
        <w:tc>
          <w:tcPr>
            <w:tcW w:w="2977" w:type="dxa"/>
            <w:vAlign w:val="center"/>
          </w:tcPr>
          <w:p w14:paraId="4D43E82B" w14:textId="77777777" w:rsidR="00332D22" w:rsidRPr="00A45BE4" w:rsidRDefault="00332D2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</w:tcPr>
          <w:p w14:paraId="5043CA41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412EA49E" w14:textId="39FD94D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3" w:type="dxa"/>
          </w:tcPr>
          <w:p w14:paraId="356E29ED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</w:tcPr>
          <w:p w14:paraId="5E4B2B7C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04D00B58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3" w:type="dxa"/>
          </w:tcPr>
          <w:p w14:paraId="3C4FD389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32D22" w:rsidRPr="00A45BE4" w14:paraId="5038F968" w14:textId="77777777" w:rsidTr="00332D22">
        <w:trPr>
          <w:trHeight w:val="1123"/>
        </w:trPr>
        <w:tc>
          <w:tcPr>
            <w:tcW w:w="709" w:type="dxa"/>
          </w:tcPr>
          <w:p w14:paraId="1F0D3224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8495F7A" w14:textId="5C1CB253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2.</w:t>
            </w:r>
            <w:r w:rsidR="009D08EE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2977" w:type="dxa"/>
          </w:tcPr>
          <w:p w14:paraId="47B566A4" w14:textId="77777777" w:rsidR="00332D22" w:rsidRPr="00A45BE4" w:rsidRDefault="00332D2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</w:tcPr>
          <w:p w14:paraId="16B0AAF1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152F8336" w14:textId="53B30AC3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3" w:type="dxa"/>
          </w:tcPr>
          <w:p w14:paraId="5AC97C17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</w:tcPr>
          <w:p w14:paraId="7EAA7783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6CB7D1C6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3" w:type="dxa"/>
          </w:tcPr>
          <w:p w14:paraId="62F79C6D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32D22" w:rsidRPr="00A45BE4" w14:paraId="0206BDEC" w14:textId="77777777" w:rsidTr="00332D22">
        <w:trPr>
          <w:trHeight w:val="1125"/>
        </w:trPr>
        <w:tc>
          <w:tcPr>
            <w:tcW w:w="709" w:type="dxa"/>
          </w:tcPr>
          <w:p w14:paraId="34C4F5A1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030FFC15" w14:textId="079401A2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2.</w:t>
            </w:r>
            <w:r w:rsidR="009D08EE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2977" w:type="dxa"/>
            <w:vAlign w:val="center"/>
          </w:tcPr>
          <w:p w14:paraId="190DFD46" w14:textId="77777777" w:rsidR="00332D22" w:rsidRPr="00A45BE4" w:rsidRDefault="00332D2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</w:tcPr>
          <w:p w14:paraId="500719B4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48BA2C44" w14:textId="129A99B3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3" w:type="dxa"/>
          </w:tcPr>
          <w:p w14:paraId="2940F9A3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</w:tcPr>
          <w:p w14:paraId="3CB5B277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218C4750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3" w:type="dxa"/>
          </w:tcPr>
          <w:p w14:paraId="1D9897DD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32D22" w:rsidRPr="00A45BE4" w14:paraId="79A8A61E" w14:textId="77777777" w:rsidTr="00332D22">
        <w:trPr>
          <w:trHeight w:val="1127"/>
        </w:trPr>
        <w:tc>
          <w:tcPr>
            <w:tcW w:w="709" w:type="dxa"/>
          </w:tcPr>
          <w:p w14:paraId="57B0C8E5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417E1F2" w14:textId="6D7EAD33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2.</w:t>
            </w:r>
            <w:r w:rsidR="009D08EE"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2977" w:type="dxa"/>
          </w:tcPr>
          <w:p w14:paraId="15DDEF8B" w14:textId="77777777" w:rsidR="00332D22" w:rsidRPr="00A45BE4" w:rsidRDefault="00332D2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</w:tcPr>
          <w:p w14:paraId="1E5C74C9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7E3B68E8" w14:textId="3B71F8A4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3" w:type="dxa"/>
          </w:tcPr>
          <w:p w14:paraId="48347C13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</w:tcPr>
          <w:p w14:paraId="2088BF0B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3915D02E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3" w:type="dxa"/>
          </w:tcPr>
          <w:p w14:paraId="14E03D9E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32D22" w:rsidRPr="00A45BE4" w14:paraId="31434659" w14:textId="77777777" w:rsidTr="00332D22">
        <w:trPr>
          <w:trHeight w:val="1115"/>
        </w:trPr>
        <w:tc>
          <w:tcPr>
            <w:tcW w:w="709" w:type="dxa"/>
          </w:tcPr>
          <w:p w14:paraId="55F9D74A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CC51E9A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3.1</w:t>
            </w:r>
          </w:p>
        </w:tc>
        <w:tc>
          <w:tcPr>
            <w:tcW w:w="2977" w:type="dxa"/>
            <w:vAlign w:val="center"/>
          </w:tcPr>
          <w:p w14:paraId="7BCEB10C" w14:textId="77777777" w:rsidR="00332D22" w:rsidRPr="00A45BE4" w:rsidRDefault="00332D2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</w:tcPr>
          <w:p w14:paraId="7BBE7928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436B2480" w14:textId="5BF90840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3" w:type="dxa"/>
          </w:tcPr>
          <w:p w14:paraId="0064282F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</w:tcPr>
          <w:p w14:paraId="1D6632D9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74B962E8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3" w:type="dxa"/>
          </w:tcPr>
          <w:p w14:paraId="07144FBA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32D22" w:rsidRPr="00A45BE4" w14:paraId="38978522" w14:textId="77777777" w:rsidTr="00332D22">
        <w:trPr>
          <w:trHeight w:val="989"/>
        </w:trPr>
        <w:tc>
          <w:tcPr>
            <w:tcW w:w="709" w:type="dxa"/>
          </w:tcPr>
          <w:p w14:paraId="7CEE8B83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66B0FDB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3.2</w:t>
            </w:r>
          </w:p>
        </w:tc>
        <w:tc>
          <w:tcPr>
            <w:tcW w:w="2977" w:type="dxa"/>
            <w:vAlign w:val="center"/>
          </w:tcPr>
          <w:p w14:paraId="181C13A2" w14:textId="77777777" w:rsidR="00332D22" w:rsidRPr="00A45BE4" w:rsidRDefault="00332D2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</w:tcPr>
          <w:p w14:paraId="4EF08449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0829F051" w14:textId="553AE1AD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3" w:type="dxa"/>
          </w:tcPr>
          <w:p w14:paraId="4BF50B52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</w:tcPr>
          <w:p w14:paraId="12C035F6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72E2EACB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3" w:type="dxa"/>
          </w:tcPr>
          <w:p w14:paraId="06565214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332D22" w:rsidRPr="00A45BE4" w14:paraId="485CAB68" w14:textId="77777777" w:rsidTr="00332D22">
        <w:trPr>
          <w:trHeight w:val="1259"/>
        </w:trPr>
        <w:tc>
          <w:tcPr>
            <w:tcW w:w="709" w:type="dxa"/>
          </w:tcPr>
          <w:p w14:paraId="27DB4836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26E17CF" w14:textId="77777777" w:rsidR="00332D22" w:rsidRPr="00A45BE4" w:rsidRDefault="00332D2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3.3</w:t>
            </w:r>
          </w:p>
        </w:tc>
        <w:tc>
          <w:tcPr>
            <w:tcW w:w="2977" w:type="dxa"/>
            <w:vAlign w:val="center"/>
          </w:tcPr>
          <w:p w14:paraId="35173E80" w14:textId="77777777" w:rsidR="00332D22" w:rsidRPr="00A45BE4" w:rsidRDefault="00332D2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17" w:type="dxa"/>
          </w:tcPr>
          <w:p w14:paraId="04683131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57C5880B" w14:textId="7C0FC792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3" w:type="dxa"/>
          </w:tcPr>
          <w:p w14:paraId="5000FC24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50" w:type="dxa"/>
          </w:tcPr>
          <w:p w14:paraId="50D5CB5E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34E7AA45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13" w:type="dxa"/>
          </w:tcPr>
          <w:p w14:paraId="367BD9BB" w14:textId="77777777" w:rsidR="00332D22" w:rsidRPr="00A45BE4" w:rsidRDefault="00332D2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262891C5" w14:textId="77777777" w:rsidR="005D361C" w:rsidRDefault="005D361C" w:rsidP="00A45BE4">
      <w:pPr>
        <w:rPr>
          <w:rFonts w:ascii="Times New Roman" w:hAnsi="Times New Roman" w:cs="Times New Roman"/>
          <w:b/>
          <w:sz w:val="24"/>
        </w:rPr>
      </w:pPr>
    </w:p>
    <w:sectPr w:rsidR="005D361C" w:rsidSect="00A45BE4">
      <w:pgSz w:w="11907" w:h="16839" w:code="9"/>
      <w:pgMar w:top="1440" w:right="1440" w:bottom="630" w:left="1440" w:header="706" w:footer="706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1NDQzMDI3MjK3tDRX0lEKTi0uzszPAykwrAUAoN16WCwAAAA="/>
  </w:docVars>
  <w:rsids>
    <w:rsidRoot w:val="004F402B"/>
    <w:rsid w:val="00013DFA"/>
    <w:rsid w:val="00201C25"/>
    <w:rsid w:val="002D3842"/>
    <w:rsid w:val="00332D22"/>
    <w:rsid w:val="00421C7E"/>
    <w:rsid w:val="004F402B"/>
    <w:rsid w:val="005D361C"/>
    <w:rsid w:val="00873673"/>
    <w:rsid w:val="00995635"/>
    <w:rsid w:val="009D08EE"/>
    <w:rsid w:val="00A45BE4"/>
    <w:rsid w:val="00A85E4D"/>
    <w:rsid w:val="00B40B18"/>
    <w:rsid w:val="00D7211E"/>
    <w:rsid w:val="00EC584A"/>
    <w:rsid w:val="00F30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C23B1"/>
  <w15:docId w15:val="{36D763BA-9BEB-4AFC-899F-C433E1FD2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10" w:line="360" w:lineRule="auto"/>
        <w:ind w:left="576" w:right="11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402B"/>
    <w:pPr>
      <w:spacing w:before="0" w:after="200" w:line="276" w:lineRule="auto"/>
      <w:ind w:left="0" w:right="0"/>
      <w:jc w:val="left"/>
    </w:pPr>
    <w:rPr>
      <w:rFonts w:eastAsiaTheme="minorEastAsia"/>
    </w:rPr>
  </w:style>
  <w:style w:type="paragraph" w:styleId="Heading7">
    <w:name w:val="heading 7"/>
    <w:basedOn w:val="Normal"/>
    <w:link w:val="Heading7Char"/>
    <w:uiPriority w:val="1"/>
    <w:qFormat/>
    <w:rsid w:val="004F402B"/>
    <w:pPr>
      <w:widowControl w:val="0"/>
      <w:autoSpaceDE w:val="0"/>
      <w:autoSpaceDN w:val="0"/>
      <w:spacing w:before="47" w:after="0" w:line="240" w:lineRule="auto"/>
      <w:ind w:left="2573" w:right="2204"/>
      <w:jc w:val="center"/>
      <w:outlineLvl w:val="6"/>
    </w:pPr>
    <w:rPr>
      <w:rFonts w:ascii="Arial" w:eastAsia="Arial" w:hAnsi="Arial" w:cs="Arial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1"/>
    <w:rsid w:val="004F402B"/>
    <w:rPr>
      <w:rFonts w:ascii="Arial" w:eastAsia="Arial" w:hAnsi="Arial" w:cs="Arial"/>
      <w:b/>
      <w:bCs/>
      <w:sz w:val="36"/>
      <w:szCs w:val="36"/>
    </w:rPr>
  </w:style>
  <w:style w:type="paragraph" w:styleId="BodyText">
    <w:name w:val="Body Text"/>
    <w:basedOn w:val="Normal"/>
    <w:link w:val="BodyTextChar"/>
    <w:uiPriority w:val="1"/>
    <w:qFormat/>
    <w:rsid w:val="004F402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4F402B"/>
    <w:rPr>
      <w:rFonts w:ascii="Calibri" w:eastAsia="Calibri" w:hAnsi="Calibri" w:cs="Calibri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91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Nabh Varshney</cp:lastModifiedBy>
  <cp:revision>5</cp:revision>
  <dcterms:created xsi:type="dcterms:W3CDTF">2023-02-27T13:09:00Z</dcterms:created>
  <dcterms:modified xsi:type="dcterms:W3CDTF">2023-02-27T13:14:00Z</dcterms:modified>
</cp:coreProperties>
</file>